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Program</w:t>
      </w:r>
    </w:p>
    <w:bookmarkStart w:id="21" w:name="X91a8c0cdcaa5eaec91fd72ba37d29a4514a3244"/>
    <w:p>
      <w:pPr>
        <w:pStyle w:val="Heading1"/>
      </w:pPr>
      <w:r>
        <w:t xml:space="preserve">SCHOLARSHIP APPLICATION LETTER FOR FILM DIRECTOR PROGRAM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ingapore Film Academy (SFA)</w:t>
      </w:r>
      <w:r>
        <w:br/>
      </w:r>
      <w:r>
        <w:t xml:space="preserve">123 Cinematic Avenue</w:t>
      </w:r>
      <w:r>
        <w:br/>
      </w:r>
      <w:r>
        <w:t xml:space="preserve">Singapore 019876</w:t>
      </w:r>
    </w:p>
    <w:bookmarkStart w:id="20" w:name="Xaafbde992a74c1c83a8ea0ee7c2480bda5982e6"/>
    <w:p>
      <w:pPr>
        <w:pStyle w:val="Heading2"/>
      </w:pPr>
      <w:r>
        <w:t xml:space="preserve">Subject: Application for the National Film Director Development Scholarship at Singapore Film Academy</w:t>
      </w:r>
    </w:p>
    <w:p>
      <w:pPr>
        <w:pStyle w:val="FirstParagraph"/>
      </w:pPr>
      <w:r>
        <w:t xml:space="preserve">Dear Esteemed Scholarship Committee,</w:t>
      </w:r>
    </w:p>
    <w:p>
      <w:pPr>
        <w:pStyle w:val="BodyText"/>
      </w:pPr>
      <w:r>
        <w:t xml:space="preserve">I am writing to express my profound enthusiasm for the prestigious National Film Director Development Scholarship offered by the Singapore Film Academy (SFA). As a dedicated emerging filmmaker with deep roots in Singapore's vibrant cultural landscape and a clear vision for contributing to Southeast Asia's cinematic renaissance, I believe this scholarship represents not merely an educational opportunity, but the essential catalyst to transform my artistic journey into meaningful impact within</w:t>
      </w:r>
      <w:r>
        <w:t xml:space="preserve"> </w:t>
      </w:r>
      <w:r>
        <w:rPr>
          <w:bCs/>
          <w:b/>
        </w:rPr>
        <w:t xml:space="preserve">Singapore Singapore</w:t>
      </w:r>
      <w:r>
        <w:t xml:space="preserve">.</w:t>
      </w:r>
    </w:p>
    <w:p>
      <w:pPr>
        <w:pStyle w:val="BodyText"/>
      </w:pPr>
      <w:r>
        <w:t xml:space="preserve">My passion for storytelling through film was ignited during childhood explorations of Singapore's diverse neighborhoods – from the bustling hawker centres of Chinatown to the serene HDB estates of Tampines, each location whispering stories waiting to be told. My short film</w:t>
      </w:r>
      <w:r>
        <w:t xml:space="preserve"> </w:t>
      </w:r>
      <w:r>
        <w:rPr>
          <w:iCs/>
          <w:i/>
        </w:rPr>
        <w:t xml:space="preserve">"Beneath the Lion City Sky"</w:t>
      </w:r>
      <w:r>
        <w:t xml:space="preserve">, which premiered at the Singapore International Film Festival (SGIFF) 2023 and won "Best New Director" in its category, was conceived during a residency at the Singapore Art Museum. This project, deeply rooted in local narratives yet universal in emotion, earned me recognition as one of the "Top 10 Rising Filmmakers of Southeast Asia" by the Asian Film Awards Academy. It was more than an academic exercise; it was a commitment to portraying</w:t>
      </w:r>
      <w:r>
        <w:t xml:space="preserve"> </w:t>
      </w:r>
      <w:r>
        <w:rPr>
          <w:bCs/>
          <w:b/>
        </w:rPr>
        <w:t xml:space="preserve">Singapore Singapore</w:t>
      </w:r>
      <w:r>
        <w:t xml:space="preserve"> </w:t>
      </w:r>
      <w:r>
        <w:t xml:space="preserve">with authenticity – not as a postcard-perfect tourist destination, but as a living, breathing mosaic of cultures, tensions, and triumphs.</w:t>
      </w:r>
    </w:p>
    <w:p>
      <w:pPr>
        <w:pStyle w:val="BodyText"/>
      </w:pPr>
      <w:r>
        <w:t xml:space="preserve">My professional trajectory has been meticulously aligned with Singapore's strategic vision for the arts. I have collaborated closely with Mediacorp's Creative Production unit on documentary segments about Singaporean heritage preservation and completed an intensive mentorship programme under acclaimed local director Boo Junfeng at the Ngee Ann Polytechnic Film Lab. These experiences solidified my understanding of how</w:t>
      </w:r>
      <w:r>
        <w:t xml:space="preserve"> </w:t>
      </w:r>
      <w:r>
        <w:rPr>
          <w:bCs/>
          <w:b/>
        </w:rPr>
        <w:t xml:space="preserve">Film Director</w:t>
      </w:r>
      <w:r>
        <w:t xml:space="preserve"> </w:t>
      </w:r>
      <w:r>
        <w:t xml:space="preserve">roles in Singapore are pivotal to nurturing a creative economy that drives national identity. I understand that this scholarship is not just about funding my studies, but about investing in a future</w:t>
      </w:r>
      <w:r>
        <w:t xml:space="preserve"> </w:t>
      </w:r>
      <w:r>
        <w:rPr>
          <w:bCs/>
          <w:b/>
        </w:rPr>
        <w:t xml:space="preserve">Film Director</w:t>
      </w:r>
      <w:r>
        <w:t xml:space="preserve"> </w:t>
      </w:r>
      <w:r>
        <w:t xml:space="preserve">who will actively shape Singapore's cinematic narrative – one that resonates locally while gaining international acclaim.</w:t>
      </w:r>
    </w:p>
    <w:p>
      <w:pPr>
        <w:pStyle w:val="BodyText"/>
      </w:pPr>
      <w:r>
        <w:t xml:space="preserve">I have meticulously researched the SFA's programme and can confidently articulate how it uniquely addresses my development needs. The advanced cinematography modules led by award-winning cinematographer Mark Lee will refine my technical mastery of capturing Singapore’s distinctive light and urban textures. More importantly, the industry immersion component – including direct mentorship from SFA’s Creative Advisory Panel featuring pioneers like Kelvin Tong and Goh Boon Teck – provides an unparalleled pathway to understand the nuanced balance required in Singaporean storytelling: respecting cultural sensitivities while pushing artistic boundaries. The programme’s emphasis on ASEAN co-production frameworks directly aligns with my ambition to develop a feature film,</w:t>
      </w:r>
      <w:r>
        <w:t xml:space="preserve"> </w:t>
      </w:r>
      <w:r>
        <w:rPr>
          <w:iCs/>
          <w:i/>
        </w:rPr>
        <w:t xml:space="preserve">"Tales from the Kallang Basin"</w:t>
      </w:r>
      <w:r>
        <w:t xml:space="preserve">, which explores the socio-cultural evolution of Singapore’s iconic riverfront – a project I have already begun pre-production planning for, securing preliminary location agreements with Singapore River Management Corporation.</w:t>
      </w:r>
    </w:p>
    <w:p>
      <w:pPr>
        <w:pStyle w:val="BodyText"/>
      </w:pPr>
      <w:r>
        <w:t xml:space="preserve">My commitment to</w:t>
      </w:r>
      <w:r>
        <w:t xml:space="preserve"> </w:t>
      </w:r>
      <w:r>
        <w:rPr>
          <w:bCs/>
          <w:b/>
        </w:rPr>
        <w:t xml:space="preserve">Singapore Singapore</w:t>
      </w:r>
      <w:r>
        <w:t xml:space="preserve"> </w:t>
      </w:r>
      <w:r>
        <w:t xml:space="preserve">extends beyond artistic creation. I propose to integrate community engagement into my scholarship journey by establishing a free filmmaking workshop series at the National Library Board’s community spaces across multiple precincts – from Jurong East to Geylang Serai. These workshops will empower grassroots storytellers, particularly from underrepresented communities, using accessible digital tools. This initiative directly supports Singapore’s "Creative Economy 2030" strategy by fostering local talent pipelines and democratizing filmmaking access. My prior work with the Youth Film Collective at the Singapore Youth Festival has proven this model’s viability, with over 150 young participants co-creating narratives about their neighborhoods.</w:t>
      </w:r>
    </w:p>
    <w:p>
      <w:pPr>
        <w:pStyle w:val="BodyText"/>
      </w:pPr>
      <w:r>
        <w:t xml:space="preserve">Furthermore, I recognize that excellence as a</w:t>
      </w:r>
      <w:r>
        <w:t xml:space="preserve"> </w:t>
      </w:r>
      <w:r>
        <w:rPr>
          <w:bCs/>
          <w:b/>
        </w:rPr>
        <w:t xml:space="preserve">Film Director</w:t>
      </w:r>
      <w:r>
        <w:t xml:space="preserve"> </w:t>
      </w:r>
      <w:r>
        <w:t xml:space="preserve">in the global arena requires understanding Singapore’s unique position as an Asian hub. The scholarship's focus on international film markets (including exclusive access to Berlinale Talent Campus connections) will enable me to position Singaporean stories within broader ASEAN and global contexts – a necessity for films like my upcoming project, which seeks co-production partnerships with Thai and Indonesian production houses. My existing network with the Southeast Asian Film Festival Network ensures immediate application of these international insights upon my return to</w:t>
      </w:r>
      <w:r>
        <w:t xml:space="preserve"> </w:t>
      </w:r>
      <w:r>
        <w:rPr>
          <w:bCs/>
          <w:b/>
        </w:rPr>
        <w:t xml:space="preserve">Singapore Singapore</w:t>
      </w:r>
      <w:r>
        <w:t xml:space="preserve">.</w:t>
      </w:r>
    </w:p>
    <w:p>
      <w:pPr>
        <w:pStyle w:val="BodyText"/>
      </w:pPr>
      <w:r>
        <w:t xml:space="preserve">I am aware that this scholarship represents a significant investment in Singapore’s future cultural leadership. I have prepared a comprehensive portfolio showcasing my creative vision, including storyboards, script excerpts from "Tales from the Kallang Basin," and impact metrics from community filmmaking initiatives. My academic transcripts demonstrate consistent excellence (GPA: 3.9/4.0) in film studies at LASALLE College of the Arts, with a thesis on "Post-Colonial Narrative in Contemporary Singaporean Cinema" that was published by NUS Press.</w:t>
      </w:r>
    </w:p>
    <w:p>
      <w:pPr>
        <w:pStyle w:val="BodyText"/>
      </w:pPr>
      <w:r>
        <w:t xml:space="preserve">In closing, I implore you to consider my application as more than a plea for funding. It is an invitation to partner with a passionate</w:t>
      </w:r>
      <w:r>
        <w:t xml:space="preserve"> </w:t>
      </w:r>
      <w:r>
        <w:rPr>
          <w:bCs/>
          <w:b/>
        </w:rPr>
        <w:t xml:space="preserve">Film Director</w:t>
      </w:r>
      <w:r>
        <w:t xml:space="preserve"> </w:t>
      </w:r>
      <w:r>
        <w:t xml:space="preserve">who has already begun weaving their craft into the very fabric of</w:t>
      </w:r>
      <w:r>
        <w:t xml:space="preserve"> </w:t>
      </w:r>
      <w:r>
        <w:rPr>
          <w:bCs/>
          <w:b/>
        </w:rPr>
        <w:t xml:space="preserve">Singapore Singapore</w:t>
      </w:r>
      <w:r>
        <w:t xml:space="preserve">. I am prepared to dedicate every ounce of energy from this scholarship towards creating cinematic works that will enrich Singapore’s cultural tapestry, attract global attention to its storytelling prowess, and inspire the next generation of filmmakers right here in our vibrant nation. Thank you for considering this **Scholarship Application Letter** – I eagerly await the opportunity to discuss how my vision aligns with SFA’s mission to elevate</w:t>
      </w:r>
      <w:r>
        <w:t xml:space="preserve"> </w:t>
      </w:r>
      <w:r>
        <w:rPr>
          <w:bCs/>
          <w:b/>
        </w:rPr>
        <w:t xml:space="preserve">Singapore Singapore</w:t>
      </w:r>
      <w:r>
        <w:t xml:space="preserve"> </w:t>
      </w:r>
      <w:r>
        <w:t xml:space="preserve">on the world stage through the transformative power of film.</w:t>
      </w:r>
    </w:p>
    <w:p>
      <w:pPr>
        <w:pStyle w:val="BodyText"/>
      </w:pPr>
      <w:r>
        <w:t xml:space="preserve">Respectfully submitted,</w:t>
      </w:r>
    </w:p>
    <w:p>
      <w:pPr>
        <w:pStyle w:val="BodyText"/>
      </w:pPr>
      <w:r>
        <w:rPr>
          <w:bCs/>
          <w:b/>
        </w:rPr>
        <w:t xml:space="preserve">[Your Full Name]</w:t>
      </w:r>
      <w:r>
        <w:br/>
      </w:r>
      <w:r>
        <w:t xml:space="preserve">Emerging Film Director | Singaporean Citizen</w:t>
      </w:r>
      <w:r>
        <w:br/>
      </w:r>
      <w:r>
        <w:t xml:space="preserve">Portfolio Link: [www.yourportfolio.com/singaporefilmmaker]</w:t>
      </w:r>
      <w:r>
        <w:br/>
      </w:r>
      <w:r>
        <w:t xml:space="preserve">Phone: [Your Contact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Program</dc:title>
  <dc:creator/>
  <dc:language>en</dc:language>
  <cp:keywords/>
  <dcterms:created xsi:type="dcterms:W3CDTF">2026-07-24T05:23:09Z</dcterms:created>
  <dcterms:modified xsi:type="dcterms:W3CDTF">2026-07-24T05:23:09Z</dcterms:modified>
</cp:coreProperties>
</file>

<file path=docProps/custom.xml><?xml version="1.0" encoding="utf-8"?>
<Properties xmlns="http://schemas.openxmlformats.org/officeDocument/2006/custom-properties" xmlns:vt="http://schemas.openxmlformats.org/officeDocument/2006/docPropsVTypes"/>
</file>